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CF87D" w14:textId="1E19D804" w:rsidR="00AF17B0" w:rsidRDefault="6A4C37C3" w:rsidP="00FA69C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69CE">
        <w:rPr>
          <w:rFonts w:ascii="Times New Roman" w:hAnsi="Times New Roman" w:cs="Times New Roman"/>
          <w:b/>
          <w:bCs/>
          <w:sz w:val="24"/>
          <w:szCs w:val="24"/>
        </w:rPr>
        <w:t xml:space="preserve">Témata disertačních prací DSP Speciální pedagogika </w:t>
      </w:r>
    </w:p>
    <w:p w14:paraId="6CCBE0BB" w14:textId="64795760" w:rsidR="00FA69CE" w:rsidRPr="00FA69CE" w:rsidRDefault="00FA69CE" w:rsidP="00FA69C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69CE">
        <w:rPr>
          <w:rFonts w:ascii="Times New Roman" w:hAnsi="Times New Roman" w:cs="Times New Roman"/>
          <w:b/>
          <w:sz w:val="24"/>
          <w:szCs w:val="24"/>
        </w:rPr>
        <w:t>akademický rok 2024/2025</w:t>
      </w:r>
    </w:p>
    <w:p w14:paraId="2095A8FB" w14:textId="77777777" w:rsidR="00AF17B0" w:rsidRPr="00FA69CE" w:rsidRDefault="00AF17B0" w:rsidP="009249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80694C" w14:textId="77777777" w:rsidR="00AF17B0" w:rsidRPr="00FA69CE" w:rsidRDefault="00AF17B0" w:rsidP="009249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54405B" w14:textId="6080D8A2" w:rsidR="00C94425" w:rsidRPr="00FA69CE" w:rsidRDefault="6A4C37C3" w:rsidP="6A4C37C3">
      <w:pPr>
        <w:jc w:val="both"/>
        <w:rPr>
          <w:rFonts w:ascii="Times New Roman" w:hAnsi="Times New Roman" w:cs="Times New Roman"/>
          <w:sz w:val="24"/>
          <w:szCs w:val="24"/>
        </w:rPr>
      </w:pPr>
      <w:r w:rsidRPr="00FA69CE">
        <w:rPr>
          <w:rFonts w:ascii="Times New Roman" w:hAnsi="Times New Roman" w:cs="Times New Roman"/>
          <w:sz w:val="24"/>
          <w:szCs w:val="24"/>
        </w:rPr>
        <w:t xml:space="preserve">Témata disertačních prací DSP Speciální pedagogika jsou pro akademický rok 2024/2025 navržena s ohledem na případné odborné zaměření a kapacitu potencionálních případných školitelů či odborných konzultantů disertačních prací (finální konkrétní téma a školitel bude stanoven až na základě přijímacího řízení a rozhodnutí oborové rady programu). Školitelé musí být s titulem doc. nebo prof., v případě návrhu školitele/konzultanta jen s Ph.D. titulem bude nutné případné schválení možnosti </w:t>
      </w:r>
      <w:proofErr w:type="spellStart"/>
      <w:r w:rsidRPr="00FA69CE">
        <w:rPr>
          <w:rFonts w:ascii="Times New Roman" w:hAnsi="Times New Roman" w:cs="Times New Roman"/>
          <w:sz w:val="24"/>
          <w:szCs w:val="24"/>
        </w:rPr>
        <w:t>školitelství</w:t>
      </w:r>
      <w:proofErr w:type="spellEnd"/>
      <w:r w:rsidRPr="00FA69CE">
        <w:rPr>
          <w:rFonts w:ascii="Times New Roman" w:hAnsi="Times New Roman" w:cs="Times New Roman"/>
          <w:sz w:val="24"/>
          <w:szCs w:val="24"/>
        </w:rPr>
        <w:t xml:space="preserve"> oborovou DSP programu a Vědeckou radou </w:t>
      </w:r>
      <w:proofErr w:type="spellStart"/>
      <w:r w:rsidRPr="00FA69CE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Pr="00FA69CE">
        <w:rPr>
          <w:rFonts w:ascii="Times New Roman" w:hAnsi="Times New Roman" w:cs="Times New Roman"/>
          <w:sz w:val="24"/>
          <w:szCs w:val="24"/>
        </w:rPr>
        <w:t xml:space="preserve"> UP.</w:t>
      </w:r>
    </w:p>
    <w:p w14:paraId="7835C24A" w14:textId="77777777" w:rsidR="00C94425" w:rsidRPr="00FA69CE" w:rsidRDefault="00C94425" w:rsidP="009249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6B8BEA" w14:textId="61FC4885" w:rsidR="002F24D9" w:rsidRPr="00FA69CE" w:rsidRDefault="6A4C37C3" w:rsidP="6A4C37C3">
      <w:pPr>
        <w:jc w:val="both"/>
        <w:rPr>
          <w:rFonts w:ascii="Times New Roman" w:hAnsi="Times New Roman" w:cs="Times New Roman"/>
          <w:sz w:val="24"/>
          <w:szCs w:val="24"/>
        </w:rPr>
      </w:pPr>
      <w:r w:rsidRPr="00FA69CE">
        <w:rPr>
          <w:rFonts w:ascii="Times New Roman" w:hAnsi="Times New Roman" w:cs="Times New Roman"/>
          <w:sz w:val="24"/>
          <w:szCs w:val="24"/>
        </w:rPr>
        <w:t>Téma, kterým se chce uchazeč zabývat, je vhodné předem konzultovat s předpokládaným školitelem, případně s předsedkyní oborové rady/garantkou  DSP (prof. </w:t>
      </w:r>
      <w:r w:rsidR="00FA69CE" w:rsidRPr="00FA69CE">
        <w:rPr>
          <w:rFonts w:ascii="Times New Roman" w:hAnsi="Times New Roman" w:cs="Times New Roman"/>
          <w:sz w:val="24"/>
          <w:szCs w:val="24"/>
        </w:rPr>
        <w:t>Mgr. Kateřina</w:t>
      </w:r>
      <w:r w:rsidRPr="00FA69CE">
        <w:rPr>
          <w:rFonts w:ascii="Times New Roman" w:hAnsi="Times New Roman" w:cs="Times New Roman"/>
          <w:sz w:val="24"/>
          <w:szCs w:val="24"/>
        </w:rPr>
        <w:t xml:space="preserve"> Vitásková, Ph.D.</w:t>
      </w:r>
      <w:r w:rsidR="00046750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046750" w:rsidRPr="000A0B60">
          <w:rPr>
            <w:rStyle w:val="Hypertextovodkaz"/>
            <w:rFonts w:ascii="Times New Roman" w:hAnsi="Times New Roman" w:cs="Times New Roman"/>
            <w:sz w:val="24"/>
            <w:szCs w:val="24"/>
          </w:rPr>
          <w:t>katerina.vitaskova@upol.cz</w:t>
        </w:r>
      </w:hyperlink>
      <w:r w:rsidR="00046750">
        <w:rPr>
          <w:rFonts w:ascii="Times New Roman" w:hAnsi="Times New Roman" w:cs="Times New Roman"/>
          <w:sz w:val="24"/>
          <w:szCs w:val="24"/>
        </w:rPr>
        <w:t xml:space="preserve"> </w:t>
      </w:r>
      <w:r w:rsidRPr="00FA69CE">
        <w:rPr>
          <w:rFonts w:ascii="Times New Roman" w:hAnsi="Times New Roman" w:cs="Times New Roman"/>
          <w:sz w:val="24"/>
          <w:szCs w:val="24"/>
        </w:rPr>
        <w:t>).</w:t>
      </w:r>
    </w:p>
    <w:p w14:paraId="6C70D672" w14:textId="77777777" w:rsidR="00B108C6" w:rsidRPr="00FA69CE" w:rsidRDefault="00B108C6" w:rsidP="009249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25DB6E" w14:textId="0E3514DB" w:rsidR="00B108C6" w:rsidRPr="00FA69CE" w:rsidRDefault="6A4C37C3" w:rsidP="6A4C37C3">
      <w:pPr>
        <w:jc w:val="both"/>
        <w:rPr>
          <w:rFonts w:ascii="Times New Roman" w:hAnsi="Times New Roman" w:cs="Times New Roman"/>
          <w:sz w:val="24"/>
          <w:szCs w:val="24"/>
        </w:rPr>
      </w:pPr>
      <w:r w:rsidRPr="00FA69CE">
        <w:rPr>
          <w:rFonts w:ascii="Times New Roman" w:hAnsi="Times New Roman" w:cs="Times New Roman"/>
          <w:sz w:val="24"/>
          <w:szCs w:val="24"/>
        </w:rPr>
        <w:t>Uchazeč může samozřejmě případně navrhnout své téma práce</w:t>
      </w:r>
      <w:r w:rsidR="00046750">
        <w:rPr>
          <w:rFonts w:ascii="Times New Roman" w:hAnsi="Times New Roman" w:cs="Times New Roman"/>
          <w:sz w:val="24"/>
          <w:szCs w:val="24"/>
        </w:rPr>
        <w:t>, se kterým se do přijímacího řízení přihlásí</w:t>
      </w:r>
      <w:r w:rsidRPr="00FA69C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E373BD" w14:textId="77777777" w:rsidR="002F24D9" w:rsidRPr="00FA69CE" w:rsidRDefault="002F24D9" w:rsidP="002F24D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F874125" w14:textId="77777777" w:rsidR="001C566C" w:rsidRPr="00FA69CE" w:rsidRDefault="001C566C" w:rsidP="002F24D9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062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1498"/>
        <w:gridCol w:w="4734"/>
        <w:gridCol w:w="2830"/>
      </w:tblGrid>
      <w:tr w:rsidR="00DC127A" w:rsidRPr="00FA69CE" w14:paraId="392B42CB" w14:textId="193A4997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42B8CD48" w14:textId="7DEA4490" w:rsidR="00DC127A" w:rsidRPr="00FA69CE" w:rsidRDefault="6A4C37C3" w:rsidP="6A4C37C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cs-CZ"/>
              </w:rPr>
              <w:t xml:space="preserve">Školitelé s titulem doc. a prof. 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bottom"/>
          </w:tcPr>
          <w:p w14:paraId="46A8149A" w14:textId="4C133DDB" w:rsidR="00DC127A" w:rsidRPr="00FA69CE" w:rsidRDefault="6A4C37C3" w:rsidP="6A4C3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cs-CZ"/>
              </w:rPr>
              <w:t>Potencionální zastřešující téma disertační práce pro studující od 2024/2025</w:t>
            </w: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25D5CF" w14:textId="718EDE14" w:rsidR="00DC127A" w:rsidRPr="00FA69CE" w:rsidRDefault="6A4C37C3" w:rsidP="6A4C37C3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cs-CZ"/>
              </w:rPr>
              <w:t xml:space="preserve">Kontakt </w:t>
            </w:r>
          </w:p>
        </w:tc>
      </w:tr>
      <w:tr w:rsidR="00DC127A" w:rsidRPr="00FA69CE" w14:paraId="3FAE7083" w14:textId="028849A2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232B29AC" w14:textId="4BA43CE1" w:rsidR="00DC127A" w:rsidRPr="00FA69CE" w:rsidRDefault="00845CD7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845CD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rof. Mgr. PaedDr. Jan Michalík, Ph.D.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vAlign w:val="bottom"/>
          </w:tcPr>
          <w:p w14:paraId="1EDB34D1" w14:textId="750E6CFF" w:rsidR="00DC127A" w:rsidRPr="00FA69CE" w:rsidRDefault="4516D832" w:rsidP="00046750">
            <w:pPr>
              <w:pStyle w:val="Odstavecseseznamem"/>
              <w:numPr>
                <w:ilvl w:val="0"/>
                <w:numId w:val="9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hAnsi="Times New Roman" w:cs="Times New Roman"/>
                <w:sz w:val="24"/>
                <w:szCs w:val="24"/>
              </w:rPr>
              <w:t>Možnosti a meze speciálně pedagogické diagnostiky při nastavování podpůrných opatření</w:t>
            </w:r>
            <w:bookmarkStart w:id="0" w:name="_GoBack"/>
            <w:bookmarkEnd w:id="0"/>
          </w:p>
          <w:p w14:paraId="49EA6195" w14:textId="5E4DBA3D" w:rsidR="00DC127A" w:rsidRPr="00FA69CE" w:rsidRDefault="4516D832" w:rsidP="00046750">
            <w:pPr>
              <w:pStyle w:val="Odstavecseseznamem"/>
              <w:numPr>
                <w:ilvl w:val="0"/>
                <w:numId w:val="9"/>
              </w:numPr>
              <w:ind w:left="499"/>
              <w:rPr>
                <w:rFonts w:ascii="Times New Roman" w:hAnsi="Times New Roman" w:cs="Times New Roman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hAnsi="Times New Roman" w:cs="Times New Roman"/>
                <w:sz w:val="24"/>
                <w:szCs w:val="24"/>
              </w:rPr>
              <w:t>Deskripce hraničních témat speciální pedagogiky a příbuzných vědních oborů</w:t>
            </w: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7D80D3" w14:textId="3BD01420" w:rsidR="00DC127A" w:rsidRPr="00FA69CE" w:rsidRDefault="00C42846" w:rsidP="001C566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hyperlink r:id="rId9" w:history="1">
              <w:r w:rsidR="00046750" w:rsidRPr="000A0B60">
                <w:rPr>
                  <w:rStyle w:val="Hypertextovodkaz"/>
                  <w:rFonts w:ascii="Times New Roman" w:eastAsia="Times New Roman" w:hAnsi="Times New Roman" w:cs="Times New Roman"/>
                  <w:sz w:val="24"/>
                  <w:szCs w:val="24"/>
                  <w:lang w:eastAsia="cs-CZ"/>
                </w:rPr>
                <w:t>jan.michalik@upol.cz</w:t>
              </w:r>
            </w:hyperlink>
            <w:r w:rsidR="000467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 xml:space="preserve"> </w:t>
            </w:r>
          </w:p>
        </w:tc>
      </w:tr>
      <w:tr w:rsidR="00DC127A" w:rsidRPr="00FA69CE" w14:paraId="05466BA9" w14:textId="06C4089B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</w:tcPr>
          <w:p w14:paraId="541F03B2" w14:textId="3B7C25E1" w:rsidR="00DC127A" w:rsidRPr="00FA69CE" w:rsidRDefault="00845CD7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845CD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rof. PhDr. PaedDr. Miloň Potměšil, Ph.D.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519CAC6B" w14:textId="0540D4B0" w:rsidR="00DC127A" w:rsidRPr="00FA69CE" w:rsidRDefault="6A4C37C3" w:rsidP="00046750">
            <w:pPr>
              <w:pStyle w:val="Odstavecseseznamem"/>
              <w:numPr>
                <w:ilvl w:val="0"/>
                <w:numId w:val="7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igitální technologie v životě dětí a mladých lidí s postižením. </w:t>
            </w:r>
          </w:p>
          <w:p w14:paraId="3718594F" w14:textId="0A6E0B09" w:rsidR="00DC127A" w:rsidRPr="00FA69CE" w:rsidRDefault="6A4C37C3" w:rsidP="00046750">
            <w:pPr>
              <w:pStyle w:val="Odstavecseseznamem"/>
              <w:numPr>
                <w:ilvl w:val="0"/>
                <w:numId w:val="7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řipravenost speciálních pedagogů k nástupu do praxe. </w:t>
            </w:r>
          </w:p>
          <w:p w14:paraId="44DD9FC0" w14:textId="0B6A72E6" w:rsidR="00DC127A" w:rsidRPr="00FA69CE" w:rsidRDefault="00DC127A" w:rsidP="00046750">
            <w:pPr>
              <w:ind w:left="499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AC8EAD" w14:textId="15456DC7" w:rsidR="00046750" w:rsidRDefault="00C42846" w:rsidP="0004675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hyperlink r:id="rId10" w:history="1">
              <w:r w:rsidR="00046750" w:rsidRPr="000A0B60">
                <w:rPr>
                  <w:rStyle w:val="Hypertextovodkaz"/>
                  <w:rFonts w:ascii="Times New Roman" w:eastAsia="Times New Roman" w:hAnsi="Times New Roman" w:cs="Times New Roman"/>
                  <w:sz w:val="24"/>
                  <w:szCs w:val="24"/>
                  <w:lang w:eastAsia="cs-CZ"/>
                </w:rPr>
                <w:t>milon.potmesil@upol.cz</w:t>
              </w:r>
            </w:hyperlink>
            <w:r w:rsidR="000467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 xml:space="preserve"> </w:t>
            </w:r>
          </w:p>
          <w:p w14:paraId="1022CB5B" w14:textId="77777777" w:rsidR="00046750" w:rsidRDefault="00046750" w:rsidP="0004675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</w:p>
          <w:p w14:paraId="298AE6A5" w14:textId="7871CCAE" w:rsidR="00046750" w:rsidRPr="00FA69CE" w:rsidRDefault="00046750" w:rsidP="0004675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</w:p>
        </w:tc>
      </w:tr>
      <w:tr w:rsidR="00DC127A" w:rsidRPr="00FA69CE" w14:paraId="327EBADB" w14:textId="50BF1498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7F5FDD07" w14:textId="72734054" w:rsidR="00DC127A" w:rsidRPr="00FA69CE" w:rsidRDefault="00845CD7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845CD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rof. PaedDr. Milan Valenta, Ph.D.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88C86C5" w14:textId="3CB4AD0B" w:rsidR="00DC127A" w:rsidRPr="00FA69CE" w:rsidRDefault="6A4C37C3" w:rsidP="00046750">
            <w:pPr>
              <w:pStyle w:val="Odstavecseseznamem"/>
              <w:numPr>
                <w:ilvl w:val="0"/>
                <w:numId w:val="11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Dramaterapeutická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ntervence u osob s látkovou závislostí.</w:t>
            </w:r>
          </w:p>
          <w:p w14:paraId="1BAF633C" w14:textId="1CD18717" w:rsidR="00DC127A" w:rsidRPr="00FA69CE" w:rsidRDefault="4516D832" w:rsidP="00046750">
            <w:pPr>
              <w:pStyle w:val="Odstavecseseznamem"/>
              <w:numPr>
                <w:ilvl w:val="0"/>
                <w:numId w:val="11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Diagnostika deficitů dílčích funkcí u dětí předškolního věku.</w:t>
            </w: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85DE17" w14:textId="443B5643" w:rsidR="00DC127A" w:rsidRPr="00FA69CE" w:rsidRDefault="00C42846" w:rsidP="002972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hyperlink r:id="rId11" w:history="1">
              <w:r w:rsidR="00046750" w:rsidRPr="000A0B60">
                <w:rPr>
                  <w:rStyle w:val="Hypertextovodkaz"/>
                  <w:rFonts w:ascii="Times New Roman" w:eastAsia="Times New Roman" w:hAnsi="Times New Roman" w:cs="Times New Roman"/>
                  <w:sz w:val="24"/>
                  <w:szCs w:val="24"/>
                  <w:lang w:eastAsia="cs-CZ"/>
                </w:rPr>
                <w:t>milan.valenta@upol.cz</w:t>
              </w:r>
            </w:hyperlink>
            <w:r w:rsidR="000467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 xml:space="preserve"> </w:t>
            </w:r>
          </w:p>
        </w:tc>
      </w:tr>
      <w:tr w:rsidR="00DC127A" w:rsidRPr="00FA69CE" w14:paraId="68D5F6AE" w14:textId="23A5EE27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71BCE740" w14:textId="5CF2B8FA" w:rsidR="00DC127A" w:rsidRPr="00FA69CE" w:rsidRDefault="00AA28D1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p</w:t>
            </w:r>
            <w:r w:rsidR="6A4C37C3" w:rsidRPr="00FA69C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rof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Mgr. Kateřina </w:t>
            </w:r>
            <w:r w:rsidR="6A4C37C3" w:rsidRPr="00FA69C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Vitásková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, Ph.D.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258A2F86" w14:textId="067E4EA2" w:rsidR="00DC127A" w:rsidRPr="00FA69CE" w:rsidRDefault="49692EC7" w:rsidP="00046750">
            <w:pPr>
              <w:pStyle w:val="Odstavecseseznamem"/>
              <w:numPr>
                <w:ilvl w:val="0"/>
                <w:numId w:val="4"/>
              </w:numPr>
              <w:spacing w:line="259" w:lineRule="auto"/>
              <w:ind w:left="499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Moderní přístupy k posuzování artikulačních a fonologických poruch (případně s využitím přístrojových metod – ultrazvuk, </w:t>
            </w:r>
            <w:proofErr w:type="spellStart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>artikulografie</w:t>
            </w:r>
            <w:proofErr w:type="spellEnd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 apod.)</w:t>
            </w:r>
          </w:p>
          <w:p w14:paraId="2B1FC170" w14:textId="7F97CFB3" w:rsidR="00DC127A" w:rsidRPr="00FA69CE" w:rsidRDefault="49692EC7" w:rsidP="00046750">
            <w:pPr>
              <w:pStyle w:val="Odstavecseseznamem"/>
              <w:numPr>
                <w:ilvl w:val="0"/>
                <w:numId w:val="4"/>
              </w:numPr>
              <w:spacing w:line="259" w:lineRule="auto"/>
              <w:ind w:left="499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Moderní přístupy k poruchám a prevenci poruch hlasu. </w:t>
            </w:r>
          </w:p>
          <w:p w14:paraId="71436F1F" w14:textId="5AF1C425" w:rsidR="00DC127A" w:rsidRPr="00FA69CE" w:rsidRDefault="49692EC7" w:rsidP="00046750">
            <w:pPr>
              <w:pStyle w:val="Odstavecseseznamem"/>
              <w:numPr>
                <w:ilvl w:val="0"/>
                <w:numId w:val="4"/>
              </w:numPr>
              <w:spacing w:line="259" w:lineRule="auto"/>
              <w:ind w:left="499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Bilingvismus a </w:t>
            </w:r>
            <w:proofErr w:type="spellStart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>multikulturalita</w:t>
            </w:r>
            <w:proofErr w:type="spellEnd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 v logopedii/poruchách učení. </w:t>
            </w:r>
          </w:p>
          <w:p w14:paraId="64CEBEA7" w14:textId="1EC97A41" w:rsidR="00DC127A" w:rsidRPr="00FA69CE" w:rsidRDefault="49692EC7" w:rsidP="00046750">
            <w:pPr>
              <w:pStyle w:val="Odstavecseseznamem"/>
              <w:numPr>
                <w:ilvl w:val="0"/>
                <w:numId w:val="4"/>
              </w:numPr>
              <w:spacing w:line="259" w:lineRule="auto"/>
              <w:ind w:left="499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Moderní přístupy k poruchám </w:t>
            </w:r>
            <w:proofErr w:type="spellStart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>lexie</w:t>
            </w:r>
            <w:proofErr w:type="spellEnd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 z pohledu logopeda (včetně výzkumu očních pohybů).</w:t>
            </w:r>
          </w:p>
          <w:p w14:paraId="409247BA" w14:textId="66B494FF" w:rsidR="00DC127A" w:rsidRPr="00FA69CE" w:rsidRDefault="49692EC7" w:rsidP="00046750">
            <w:pPr>
              <w:pStyle w:val="Odstavecseseznamem"/>
              <w:numPr>
                <w:ilvl w:val="0"/>
                <w:numId w:val="4"/>
              </w:numPr>
              <w:spacing w:line="259" w:lineRule="auto"/>
              <w:ind w:left="499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Moderní přístupy k poruchám </w:t>
            </w:r>
            <w:r w:rsidR="00046750"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>pragmatiky komunikace</w:t>
            </w: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 a její specifika v </w:t>
            </w:r>
            <w:r w:rsidR="00046750"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>logopedii (možno</w:t>
            </w: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 v kombinaci s výzkumem </w:t>
            </w:r>
            <w:proofErr w:type="spellStart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>pravohemisférových</w:t>
            </w:r>
            <w:proofErr w:type="spellEnd"/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 xml:space="preserve"> deficitů)</w:t>
            </w:r>
          </w:p>
          <w:p w14:paraId="23DEE4AC" w14:textId="6E03C9BB" w:rsidR="00DC127A" w:rsidRPr="00FA69CE" w:rsidRDefault="49692EC7" w:rsidP="00046750">
            <w:pPr>
              <w:pStyle w:val="Odstavecseseznamem"/>
              <w:numPr>
                <w:ilvl w:val="0"/>
                <w:numId w:val="4"/>
              </w:numPr>
              <w:spacing w:line="259" w:lineRule="auto"/>
              <w:ind w:left="499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  <w:t>Specifika komunikace osob se sekundárními poruchami řeči (primárním zdravotním postižením, znevýhodněním či onemocněním).</w:t>
            </w:r>
          </w:p>
          <w:p w14:paraId="77007D5B" w14:textId="5207C2A3" w:rsidR="00DC127A" w:rsidRPr="00FA69CE" w:rsidRDefault="00DC127A" w:rsidP="00046750">
            <w:pPr>
              <w:spacing w:line="259" w:lineRule="auto"/>
              <w:ind w:left="499" w:hanging="3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AE00D2" w14:textId="6429BFF6" w:rsidR="00DC127A" w:rsidRPr="00FA69CE" w:rsidRDefault="00C42846" w:rsidP="002972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</w:pPr>
            <w:hyperlink r:id="rId12" w:history="1">
              <w:r w:rsidR="00046750" w:rsidRPr="000A0B60">
                <w:rPr>
                  <w:rStyle w:val="Hypertextovodkaz"/>
                  <w:rFonts w:ascii="Times New Roman" w:eastAsia="Times New Roman" w:hAnsi="Times New Roman" w:cs="Times New Roman"/>
                  <w:sz w:val="24"/>
                  <w:szCs w:val="24"/>
                  <w:lang w:eastAsia="cs-CZ"/>
                </w:rPr>
                <w:t>katerina.vitaskova@upol.cz</w:t>
              </w:r>
            </w:hyperlink>
            <w:r w:rsidR="000467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s-CZ"/>
              </w:rPr>
              <w:t xml:space="preserve"> </w:t>
            </w:r>
          </w:p>
        </w:tc>
      </w:tr>
      <w:tr w:rsidR="00DC127A" w:rsidRPr="00FA69CE" w14:paraId="35359D5E" w14:textId="41624A09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540B6531" w14:textId="6B3F0585" w:rsidR="00DC127A" w:rsidRPr="00FA69CE" w:rsidRDefault="00AA28D1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</w:t>
            </w:r>
            <w:r w:rsidR="6A4C37C3" w:rsidRPr="00FA69C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c. Finková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5435F645" w14:textId="6AF311EA" w:rsidR="00DC127A" w:rsidRPr="00FA69CE" w:rsidRDefault="6A4C37C3" w:rsidP="00046750">
            <w:pPr>
              <w:ind w:left="499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eastAsia="cs-CZ"/>
              </w:rPr>
              <w:t xml:space="preserve">Nebude vypisovat </w:t>
            </w: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BF1BA0" w14:textId="77777777" w:rsidR="00DC127A" w:rsidRPr="00FA69CE" w:rsidRDefault="00DC127A" w:rsidP="002972D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DC127A" w:rsidRPr="00FA69CE" w14:paraId="605079E2" w14:textId="2893B998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50DFECA2" w14:textId="721DB9EC" w:rsidR="00DC127A" w:rsidRPr="00FA69CE" w:rsidRDefault="00845CD7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</w:t>
            </w:r>
            <w:r w:rsidR="6A4C37C3" w:rsidRPr="00FA69C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oc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Mgr. Jiří </w:t>
            </w:r>
            <w:r w:rsidR="6A4C37C3" w:rsidRPr="00FA69C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ant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, Ph.D.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47D0C669" w14:textId="10DA59E0" w:rsidR="00DC127A" w:rsidRPr="00FA69CE" w:rsidRDefault="6A4C37C3" w:rsidP="00046750">
            <w:pPr>
              <w:pStyle w:val="Odstavecseseznamem"/>
              <w:numPr>
                <w:ilvl w:val="0"/>
                <w:numId w:val="8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Vibroakustická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erapie a její využití v léčebné rehabilitaci (tvorba intervenčních studií).</w:t>
            </w:r>
          </w:p>
          <w:p w14:paraId="09E68C67" w14:textId="1DE232EC" w:rsidR="00DC127A" w:rsidRPr="00FA69CE" w:rsidRDefault="6A4C37C3" w:rsidP="00046750">
            <w:pPr>
              <w:pStyle w:val="Odstavecseseznamem"/>
              <w:numPr>
                <w:ilvl w:val="0"/>
                <w:numId w:val="8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vorba systematických </w:t>
            </w: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review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 klinických doporučených postupů v oblasti muzikoterapie a ostatních </w:t>
            </w: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uměleckých terapií (volba populace, intervencí a výstupů studií dle domluvy a zaměření studenta).</w:t>
            </w:r>
          </w:p>
          <w:p w14:paraId="793EA487" w14:textId="79C46377" w:rsidR="00DC127A" w:rsidRPr="00FA69CE" w:rsidRDefault="6A4C37C3" w:rsidP="00046750">
            <w:pPr>
              <w:pStyle w:val="Odstavecseseznamem"/>
              <w:numPr>
                <w:ilvl w:val="0"/>
                <w:numId w:val="8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Ověřování účinnosti pedagogických a speciálněpedagogických metod a přístupů u běžné populace žáků i žáků se speciálními potřebami (zaměřené především na realizaci experimentálních a kvazi-experimentálních studií)</w:t>
            </w:r>
          </w:p>
          <w:p w14:paraId="3022A950" w14:textId="1EB646CB" w:rsidR="00DC127A" w:rsidRPr="00FA69CE" w:rsidRDefault="6A4C37C3" w:rsidP="00046750">
            <w:pPr>
              <w:pStyle w:val="Odstavecseseznamem"/>
              <w:numPr>
                <w:ilvl w:val="0"/>
                <w:numId w:val="8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Zkušenosti žáků se speciálními potřebami, jejich rodičů a spolužáků s inkluzivním vzděláváním (tvorba kvalitativních systematických </w:t>
            </w: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review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  <w:p w14:paraId="0D3DB15B" w14:textId="4804BDF0" w:rsidR="00DC127A" w:rsidRPr="00FA69CE" w:rsidRDefault="6A4C37C3" w:rsidP="00046750">
            <w:pPr>
              <w:pStyle w:val="Odstavecseseznamem"/>
              <w:numPr>
                <w:ilvl w:val="0"/>
                <w:numId w:val="8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vorba vzdělávacích </w:t>
            </w: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toolkitů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robustních přehledů účinnosti a nákladovosti pedagogických a speciálněpedagogických metod založených na syntéze důkazů)</w:t>
            </w:r>
          </w:p>
          <w:p w14:paraId="70B86C77" w14:textId="7F244BAD" w:rsidR="00DC127A" w:rsidRPr="00FA69CE" w:rsidRDefault="6A4C37C3" w:rsidP="00046750">
            <w:pPr>
              <w:pStyle w:val="Odstavecseseznamem"/>
              <w:numPr>
                <w:ilvl w:val="0"/>
                <w:numId w:val="8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nalýza výstupů a testových nástrojů pro jejich měření v oblasti pedagogiky / speciální pedagogiky (systematické </w:t>
            </w: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review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zaměřené na psychometrické vlastnosti)  </w:t>
            </w:r>
          </w:p>
          <w:p w14:paraId="3985E289" w14:textId="084FD627" w:rsidR="00DC127A" w:rsidRPr="00FA69CE" w:rsidRDefault="00DC127A" w:rsidP="00046750">
            <w:pPr>
              <w:ind w:left="499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43C86C" w14:textId="35C4C9BE" w:rsidR="00DC127A" w:rsidRPr="00FA69CE" w:rsidRDefault="00C42846" w:rsidP="0004675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3" w:history="1">
              <w:r w:rsidR="00046750" w:rsidRPr="000A0B60">
                <w:rPr>
                  <w:rStyle w:val="Hypertextovodkaz"/>
                  <w:rFonts w:ascii="Times New Roman" w:eastAsia="Times New Roman" w:hAnsi="Times New Roman" w:cs="Times New Roman"/>
                  <w:sz w:val="24"/>
                  <w:szCs w:val="24"/>
                  <w:lang w:eastAsia="cs-CZ"/>
                </w:rPr>
                <w:t>jiri.kantor@upol.cz</w:t>
              </w:r>
            </w:hyperlink>
            <w:r w:rsidR="0004675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</w:p>
        </w:tc>
      </w:tr>
      <w:tr w:rsidR="00DC127A" w:rsidRPr="00FA69CE" w14:paraId="003816E3" w14:textId="316CA6A9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71A5A987" w14:textId="0BD4DE3A" w:rsidR="00DC127A" w:rsidRPr="00FA69CE" w:rsidRDefault="00845CD7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</w:t>
            </w:r>
            <w:r w:rsidRPr="00845CD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oc. Mgr. Jiří Langer, Ph.D.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2670FF61" w14:textId="50D4D0FD" w:rsidR="00DC127A" w:rsidRPr="00FA69CE" w:rsidRDefault="6A4C37C3" w:rsidP="00046750">
            <w:pPr>
              <w:pStyle w:val="Odstavecseseznamem"/>
              <w:numPr>
                <w:ilvl w:val="0"/>
                <w:numId w:val="6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spekty výuky a studia českého znakového jazyka </w:t>
            </w:r>
          </w:p>
          <w:p w14:paraId="67BF742F" w14:textId="081454EF" w:rsidR="00DC127A" w:rsidRPr="00FA69CE" w:rsidRDefault="6A4C37C3" w:rsidP="00046750">
            <w:pPr>
              <w:pStyle w:val="Odstavecseseznamem"/>
              <w:numPr>
                <w:ilvl w:val="0"/>
                <w:numId w:val="6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nalýza nástrojů </w:t>
            </w: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speciálněpedagogické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surdopedické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iagnostiky</w:t>
            </w:r>
          </w:p>
          <w:p w14:paraId="0494EC0B" w14:textId="1E75F3A2" w:rsidR="00DC127A" w:rsidRPr="00FA69CE" w:rsidRDefault="6A4C37C3" w:rsidP="00046750">
            <w:pPr>
              <w:pStyle w:val="Odstavecseseznamem"/>
              <w:numPr>
                <w:ilvl w:val="0"/>
                <w:numId w:val="6"/>
              </w:numPr>
              <w:ind w:left="499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Taktilní znakový jazyk osob s hluchoslepotou</w:t>
            </w:r>
          </w:p>
          <w:p w14:paraId="7B6581F9" w14:textId="32C300CF" w:rsidR="00DC127A" w:rsidRPr="00FA69CE" w:rsidRDefault="6A4C37C3" w:rsidP="00046750">
            <w:pPr>
              <w:pStyle w:val="Odstavecseseznamem"/>
              <w:numPr>
                <w:ilvl w:val="0"/>
                <w:numId w:val="6"/>
              </w:numPr>
              <w:ind w:left="499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Odborné kompetence asistentů pedagoga u žáků se sluchovým postižením</w:t>
            </w: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42698D" w14:textId="50BCE61D" w:rsidR="00DC127A" w:rsidRPr="00FA69CE" w:rsidRDefault="00C42846" w:rsidP="0004675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4" w:history="1">
              <w:r w:rsidR="00046750" w:rsidRPr="000A0B60">
                <w:rPr>
                  <w:rStyle w:val="Hypertextovodkaz"/>
                  <w:rFonts w:ascii="Times New Roman" w:eastAsia="Times New Roman" w:hAnsi="Times New Roman" w:cs="Times New Roman"/>
                  <w:sz w:val="24"/>
                  <w:szCs w:val="24"/>
                  <w:lang w:eastAsia="cs-CZ"/>
                </w:rPr>
                <w:t>jiri.langer@upol.cz</w:t>
              </w:r>
            </w:hyperlink>
            <w:r w:rsidR="0004675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</w:p>
        </w:tc>
      </w:tr>
      <w:tr w:rsidR="00DC127A" w:rsidRPr="00FA69CE" w14:paraId="417CF194" w14:textId="7ED81CFC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7E0A50FB" w14:textId="7990082F" w:rsidR="00DC127A" w:rsidRPr="00FA69CE" w:rsidRDefault="00845CD7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845CD7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c. PhDr. Vojtech Regec, Ph.D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5A62ABF" w14:textId="77777777" w:rsidR="00046750" w:rsidRPr="00046750" w:rsidRDefault="00046750" w:rsidP="00046750">
            <w:pPr>
              <w:pStyle w:val="Odstavecseseznamem"/>
              <w:numPr>
                <w:ilvl w:val="0"/>
                <w:numId w:val="23"/>
              </w:numPr>
              <w:ind w:left="499"/>
              <w:rPr>
                <w:rFonts w:eastAsia="Times New Roman"/>
              </w:rPr>
            </w:pPr>
            <w:proofErr w:type="spellStart"/>
            <w:r w:rsidRPr="00046750">
              <w:rPr>
                <w:rFonts w:ascii="Aptos" w:eastAsia="Times New Roman" w:hAnsi="Aptos"/>
                <w:color w:val="000000"/>
              </w:rPr>
              <w:t>Asistivní</w:t>
            </w:r>
            <w:proofErr w:type="spellEnd"/>
            <w:r w:rsidRPr="00046750">
              <w:rPr>
                <w:rFonts w:ascii="Aptos" w:eastAsia="Times New Roman" w:hAnsi="Aptos"/>
                <w:color w:val="000000"/>
              </w:rPr>
              <w:t xml:space="preserve"> technologie a jejich specifika využití u osob se specifickými potřebami</w:t>
            </w:r>
          </w:p>
          <w:p w14:paraId="32C2DAB2" w14:textId="77777777" w:rsidR="00046750" w:rsidRPr="00046750" w:rsidRDefault="00046750" w:rsidP="00046750">
            <w:pPr>
              <w:pStyle w:val="Odstavecseseznamem"/>
              <w:numPr>
                <w:ilvl w:val="0"/>
                <w:numId w:val="23"/>
              </w:numPr>
              <w:ind w:left="499"/>
              <w:rPr>
                <w:rFonts w:eastAsia="Times New Roman"/>
              </w:rPr>
            </w:pPr>
            <w:r w:rsidRPr="00046750">
              <w:rPr>
                <w:rFonts w:ascii="Aptos" w:eastAsia="Times New Roman" w:hAnsi="Aptos"/>
                <w:color w:val="000000"/>
              </w:rPr>
              <w:t xml:space="preserve">Vybrané aspekty e-inkluze osob </w:t>
            </w:r>
            <w:r w:rsidRPr="00046750">
              <w:rPr>
                <w:rFonts w:ascii="Aptos" w:eastAsia="Times New Roman" w:hAnsi="Aptos"/>
                <w:color w:val="000000"/>
                <w:shd w:val="clear" w:color="auto" w:fill="FFFFFF"/>
              </w:rPr>
              <w:t>se specifickými potřebami</w:t>
            </w:r>
          </w:p>
          <w:p w14:paraId="6CD1A391" w14:textId="77777777" w:rsidR="00DC127A" w:rsidRPr="00FA69CE" w:rsidRDefault="00DC127A" w:rsidP="00046750">
            <w:pPr>
              <w:ind w:left="499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DCFCC9" w14:textId="77777777" w:rsidR="00DC127A" w:rsidRPr="00FA69CE" w:rsidRDefault="00DC127A" w:rsidP="002972D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  <w:tr w:rsidR="00DC127A" w:rsidRPr="00FA69CE" w14:paraId="13AEF29A" w14:textId="0FDA93FF" w:rsidTr="00046750">
        <w:trPr>
          <w:trHeight w:val="300"/>
        </w:trPr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5D9EBD44" w14:textId="634ADA26" w:rsidR="00DC127A" w:rsidRPr="00FA69CE" w:rsidRDefault="00AA28D1" w:rsidP="6A4C37C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oc</w:t>
            </w:r>
            <w:r w:rsidR="6A4C37C3" w:rsidRPr="00FA69C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Mgr. Michal </w:t>
            </w:r>
            <w:r w:rsidR="6A4C37C3" w:rsidRPr="00FA69CE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Růžičk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, Ph.D.</w:t>
            </w:r>
          </w:p>
        </w:tc>
        <w:tc>
          <w:tcPr>
            <w:tcW w:w="4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8C2D704" w14:textId="3F538804" w:rsidR="00DC127A" w:rsidRPr="00FA69CE" w:rsidRDefault="33DAA096" w:rsidP="00046750">
            <w:pPr>
              <w:pStyle w:val="Odstavecseseznamem"/>
              <w:numPr>
                <w:ilvl w:val="0"/>
                <w:numId w:val="10"/>
              </w:numPr>
              <w:ind w:left="4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ivita intervencí u osob s poruchami chování a emocí </w:t>
            </w:r>
          </w:p>
          <w:p w14:paraId="09A14196" w14:textId="385DB492" w:rsidR="00DC127A" w:rsidRPr="00FA69CE" w:rsidRDefault="6A4C37C3" w:rsidP="00046750">
            <w:pPr>
              <w:pStyle w:val="Odstavecseseznamem"/>
              <w:numPr>
                <w:ilvl w:val="0"/>
                <w:numId w:val="10"/>
              </w:numPr>
              <w:ind w:left="4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E-</w:t>
            </w:r>
            <w:proofErr w:type="spellStart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>health</w:t>
            </w:r>
            <w:proofErr w:type="spellEnd"/>
            <w:r w:rsidRPr="00FA69C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ntervence u osob s poruchami chování a emocí </w:t>
            </w:r>
          </w:p>
          <w:p w14:paraId="2DCFB066" w14:textId="24A3212F" w:rsidR="00DC127A" w:rsidRPr="00FA69CE" w:rsidRDefault="00DC127A" w:rsidP="00046750">
            <w:pPr>
              <w:ind w:left="499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  <w:tc>
          <w:tcPr>
            <w:tcW w:w="2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6C6378" w14:textId="1DA654D7" w:rsidR="00DC127A" w:rsidRPr="00FA69CE" w:rsidRDefault="00C42846" w:rsidP="002972D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hyperlink r:id="rId15" w:history="1">
              <w:r w:rsidR="00046750" w:rsidRPr="000A0B60">
                <w:rPr>
                  <w:rStyle w:val="Hypertextovodkaz"/>
                  <w:rFonts w:ascii="Times New Roman" w:eastAsia="Times New Roman" w:hAnsi="Times New Roman" w:cs="Times New Roman"/>
                  <w:sz w:val="24"/>
                  <w:szCs w:val="24"/>
                  <w:lang w:eastAsia="cs-CZ"/>
                </w:rPr>
                <w:t>michal.ruzicka@upol.cz</w:t>
              </w:r>
            </w:hyperlink>
            <w:r w:rsidR="00046750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</w:t>
            </w:r>
          </w:p>
        </w:tc>
      </w:tr>
    </w:tbl>
    <w:p w14:paraId="755E080F" w14:textId="77777777" w:rsidR="001C566C" w:rsidRPr="00FA69CE" w:rsidRDefault="001C566C" w:rsidP="002F24D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DBEA70" w14:textId="77777777" w:rsidR="002F24D9" w:rsidRPr="00FA69CE" w:rsidRDefault="002F24D9" w:rsidP="002F24D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BD76D2" w14:textId="77777777" w:rsidR="002F24D9" w:rsidRPr="00FA69CE" w:rsidRDefault="002F24D9" w:rsidP="002F24D9">
      <w:pPr>
        <w:rPr>
          <w:rFonts w:ascii="Times New Roman" w:hAnsi="Times New Roman" w:cs="Times New Roman"/>
          <w:sz w:val="24"/>
          <w:szCs w:val="24"/>
        </w:rPr>
      </w:pPr>
    </w:p>
    <w:p w14:paraId="4B842F9A" w14:textId="77777777" w:rsidR="002F24D9" w:rsidRPr="00FA69CE" w:rsidRDefault="002F24D9" w:rsidP="002F24D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231491" w14:textId="77777777" w:rsidR="00B96124" w:rsidRPr="00FA69CE" w:rsidRDefault="00B96124" w:rsidP="002F24D9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B96124" w:rsidRPr="00FA69CE" w:rsidSect="00A915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E8E"/>
    <w:multiLevelType w:val="hybridMultilevel"/>
    <w:tmpl w:val="EC4248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63E04"/>
    <w:multiLevelType w:val="hybridMultilevel"/>
    <w:tmpl w:val="B2E488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656A9"/>
    <w:multiLevelType w:val="multilevel"/>
    <w:tmpl w:val="B8C6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2D6B63"/>
    <w:multiLevelType w:val="hybridMultilevel"/>
    <w:tmpl w:val="B69020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846D7"/>
    <w:multiLevelType w:val="hybridMultilevel"/>
    <w:tmpl w:val="32C638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F5D00"/>
    <w:multiLevelType w:val="hybridMultilevel"/>
    <w:tmpl w:val="08DC4844"/>
    <w:lvl w:ilvl="0" w:tplc="A84E3480">
      <w:start w:val="1"/>
      <w:numFmt w:val="decimal"/>
      <w:lvlText w:val="%1."/>
      <w:lvlJc w:val="left"/>
      <w:pPr>
        <w:ind w:left="720" w:hanging="360"/>
      </w:pPr>
    </w:lvl>
    <w:lvl w:ilvl="1" w:tplc="8322378C">
      <w:start w:val="1"/>
      <w:numFmt w:val="lowerLetter"/>
      <w:lvlText w:val="%2."/>
      <w:lvlJc w:val="left"/>
      <w:pPr>
        <w:ind w:left="1440" w:hanging="360"/>
      </w:pPr>
    </w:lvl>
    <w:lvl w:ilvl="2" w:tplc="64489478">
      <w:start w:val="1"/>
      <w:numFmt w:val="lowerRoman"/>
      <w:lvlText w:val="%3."/>
      <w:lvlJc w:val="right"/>
      <w:pPr>
        <w:ind w:left="2160" w:hanging="180"/>
      </w:pPr>
    </w:lvl>
    <w:lvl w:ilvl="3" w:tplc="5CBAE86E">
      <w:start w:val="1"/>
      <w:numFmt w:val="decimal"/>
      <w:lvlText w:val="%4."/>
      <w:lvlJc w:val="left"/>
      <w:pPr>
        <w:ind w:left="2880" w:hanging="360"/>
      </w:pPr>
    </w:lvl>
    <w:lvl w:ilvl="4" w:tplc="6D222198">
      <w:start w:val="1"/>
      <w:numFmt w:val="lowerLetter"/>
      <w:lvlText w:val="%5."/>
      <w:lvlJc w:val="left"/>
      <w:pPr>
        <w:ind w:left="3600" w:hanging="360"/>
      </w:pPr>
    </w:lvl>
    <w:lvl w:ilvl="5" w:tplc="204A0BCA">
      <w:start w:val="1"/>
      <w:numFmt w:val="lowerRoman"/>
      <w:lvlText w:val="%6."/>
      <w:lvlJc w:val="right"/>
      <w:pPr>
        <w:ind w:left="4320" w:hanging="180"/>
      </w:pPr>
    </w:lvl>
    <w:lvl w:ilvl="6" w:tplc="B0C4D540">
      <w:start w:val="1"/>
      <w:numFmt w:val="decimal"/>
      <w:lvlText w:val="%7."/>
      <w:lvlJc w:val="left"/>
      <w:pPr>
        <w:ind w:left="5040" w:hanging="360"/>
      </w:pPr>
    </w:lvl>
    <w:lvl w:ilvl="7" w:tplc="9F6C71EA">
      <w:start w:val="1"/>
      <w:numFmt w:val="lowerLetter"/>
      <w:lvlText w:val="%8."/>
      <w:lvlJc w:val="left"/>
      <w:pPr>
        <w:ind w:left="5760" w:hanging="360"/>
      </w:pPr>
    </w:lvl>
    <w:lvl w:ilvl="8" w:tplc="B430073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95C1F"/>
    <w:multiLevelType w:val="multilevel"/>
    <w:tmpl w:val="BA608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F24380"/>
    <w:multiLevelType w:val="hybridMultilevel"/>
    <w:tmpl w:val="7826ABCA"/>
    <w:lvl w:ilvl="0" w:tplc="0E86AA90">
      <w:start w:val="1"/>
      <w:numFmt w:val="decimal"/>
      <w:lvlText w:val="%1."/>
      <w:lvlJc w:val="left"/>
      <w:pPr>
        <w:ind w:left="720" w:hanging="360"/>
      </w:pPr>
    </w:lvl>
    <w:lvl w:ilvl="1" w:tplc="C588A7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C6A9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47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3682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6E7F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B039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464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62C8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859E7"/>
    <w:multiLevelType w:val="multilevel"/>
    <w:tmpl w:val="971ED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241F8D"/>
    <w:multiLevelType w:val="hybridMultilevel"/>
    <w:tmpl w:val="3DDA6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8350BE"/>
    <w:multiLevelType w:val="hybridMultilevel"/>
    <w:tmpl w:val="C07E15A0"/>
    <w:lvl w:ilvl="0" w:tplc="008E8014">
      <w:start w:val="1"/>
      <w:numFmt w:val="decimal"/>
      <w:lvlText w:val="%1."/>
      <w:lvlJc w:val="left"/>
      <w:pPr>
        <w:ind w:left="720" w:hanging="360"/>
      </w:pPr>
    </w:lvl>
    <w:lvl w:ilvl="1" w:tplc="F6E8CA38">
      <w:start w:val="1"/>
      <w:numFmt w:val="lowerLetter"/>
      <w:lvlText w:val="%2."/>
      <w:lvlJc w:val="left"/>
      <w:pPr>
        <w:ind w:left="1440" w:hanging="360"/>
      </w:pPr>
    </w:lvl>
    <w:lvl w:ilvl="2" w:tplc="3E4EB1C4">
      <w:start w:val="1"/>
      <w:numFmt w:val="lowerRoman"/>
      <w:lvlText w:val="%3."/>
      <w:lvlJc w:val="right"/>
      <w:pPr>
        <w:ind w:left="2160" w:hanging="180"/>
      </w:pPr>
    </w:lvl>
    <w:lvl w:ilvl="3" w:tplc="61DC9BD0">
      <w:start w:val="1"/>
      <w:numFmt w:val="decimal"/>
      <w:lvlText w:val="%4."/>
      <w:lvlJc w:val="left"/>
      <w:pPr>
        <w:ind w:left="2880" w:hanging="360"/>
      </w:pPr>
    </w:lvl>
    <w:lvl w:ilvl="4" w:tplc="E592CB14">
      <w:start w:val="1"/>
      <w:numFmt w:val="lowerLetter"/>
      <w:lvlText w:val="%5."/>
      <w:lvlJc w:val="left"/>
      <w:pPr>
        <w:ind w:left="3600" w:hanging="360"/>
      </w:pPr>
    </w:lvl>
    <w:lvl w:ilvl="5" w:tplc="65AC0E0E">
      <w:start w:val="1"/>
      <w:numFmt w:val="lowerRoman"/>
      <w:lvlText w:val="%6."/>
      <w:lvlJc w:val="right"/>
      <w:pPr>
        <w:ind w:left="4320" w:hanging="180"/>
      </w:pPr>
    </w:lvl>
    <w:lvl w:ilvl="6" w:tplc="7EB447DC">
      <w:start w:val="1"/>
      <w:numFmt w:val="decimal"/>
      <w:lvlText w:val="%7."/>
      <w:lvlJc w:val="left"/>
      <w:pPr>
        <w:ind w:left="5040" w:hanging="360"/>
      </w:pPr>
    </w:lvl>
    <w:lvl w:ilvl="7" w:tplc="186C25FE">
      <w:start w:val="1"/>
      <w:numFmt w:val="lowerLetter"/>
      <w:lvlText w:val="%8."/>
      <w:lvlJc w:val="left"/>
      <w:pPr>
        <w:ind w:left="5760" w:hanging="360"/>
      </w:pPr>
    </w:lvl>
    <w:lvl w:ilvl="8" w:tplc="0F0EDE0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96089"/>
    <w:multiLevelType w:val="hybridMultilevel"/>
    <w:tmpl w:val="7D222858"/>
    <w:lvl w:ilvl="0" w:tplc="4274ABBA">
      <w:start w:val="1"/>
      <w:numFmt w:val="decimal"/>
      <w:lvlText w:val="%1."/>
      <w:lvlJc w:val="left"/>
      <w:pPr>
        <w:ind w:left="720" w:hanging="360"/>
      </w:pPr>
    </w:lvl>
    <w:lvl w:ilvl="1" w:tplc="A3126730">
      <w:start w:val="1"/>
      <w:numFmt w:val="lowerLetter"/>
      <w:lvlText w:val="%2."/>
      <w:lvlJc w:val="left"/>
      <w:pPr>
        <w:ind w:left="1440" w:hanging="360"/>
      </w:pPr>
    </w:lvl>
    <w:lvl w:ilvl="2" w:tplc="FFAE6D5C">
      <w:start w:val="1"/>
      <w:numFmt w:val="lowerRoman"/>
      <w:lvlText w:val="%3."/>
      <w:lvlJc w:val="right"/>
      <w:pPr>
        <w:ind w:left="2160" w:hanging="180"/>
      </w:pPr>
    </w:lvl>
    <w:lvl w:ilvl="3" w:tplc="FB024420">
      <w:start w:val="1"/>
      <w:numFmt w:val="decimal"/>
      <w:lvlText w:val="%4."/>
      <w:lvlJc w:val="left"/>
      <w:pPr>
        <w:ind w:left="2880" w:hanging="360"/>
      </w:pPr>
    </w:lvl>
    <w:lvl w:ilvl="4" w:tplc="D650658A">
      <w:start w:val="1"/>
      <w:numFmt w:val="lowerLetter"/>
      <w:lvlText w:val="%5."/>
      <w:lvlJc w:val="left"/>
      <w:pPr>
        <w:ind w:left="3600" w:hanging="360"/>
      </w:pPr>
    </w:lvl>
    <w:lvl w:ilvl="5" w:tplc="FE34DCA4">
      <w:start w:val="1"/>
      <w:numFmt w:val="lowerRoman"/>
      <w:lvlText w:val="%6."/>
      <w:lvlJc w:val="right"/>
      <w:pPr>
        <w:ind w:left="4320" w:hanging="180"/>
      </w:pPr>
    </w:lvl>
    <w:lvl w:ilvl="6" w:tplc="3DB82A8C">
      <w:start w:val="1"/>
      <w:numFmt w:val="decimal"/>
      <w:lvlText w:val="%7."/>
      <w:lvlJc w:val="left"/>
      <w:pPr>
        <w:ind w:left="5040" w:hanging="360"/>
      </w:pPr>
    </w:lvl>
    <w:lvl w:ilvl="7" w:tplc="C6121C3C">
      <w:start w:val="1"/>
      <w:numFmt w:val="lowerLetter"/>
      <w:lvlText w:val="%8."/>
      <w:lvlJc w:val="left"/>
      <w:pPr>
        <w:ind w:left="5760" w:hanging="360"/>
      </w:pPr>
    </w:lvl>
    <w:lvl w:ilvl="8" w:tplc="88DE448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7528FE"/>
    <w:multiLevelType w:val="hybridMultilevel"/>
    <w:tmpl w:val="A7782188"/>
    <w:lvl w:ilvl="0" w:tplc="DFC648C2">
      <w:start w:val="1"/>
      <w:numFmt w:val="decimal"/>
      <w:lvlText w:val="%1."/>
      <w:lvlJc w:val="left"/>
      <w:pPr>
        <w:ind w:left="720" w:hanging="360"/>
      </w:pPr>
    </w:lvl>
    <w:lvl w:ilvl="1" w:tplc="8DC44174">
      <w:start w:val="1"/>
      <w:numFmt w:val="lowerLetter"/>
      <w:lvlText w:val="%2."/>
      <w:lvlJc w:val="left"/>
      <w:pPr>
        <w:ind w:left="1440" w:hanging="360"/>
      </w:pPr>
    </w:lvl>
    <w:lvl w:ilvl="2" w:tplc="6B40D8AE">
      <w:start w:val="1"/>
      <w:numFmt w:val="lowerRoman"/>
      <w:lvlText w:val="%3."/>
      <w:lvlJc w:val="right"/>
      <w:pPr>
        <w:ind w:left="2160" w:hanging="180"/>
      </w:pPr>
    </w:lvl>
    <w:lvl w:ilvl="3" w:tplc="38FC9E3A">
      <w:start w:val="1"/>
      <w:numFmt w:val="decimal"/>
      <w:lvlText w:val="%4."/>
      <w:lvlJc w:val="left"/>
      <w:pPr>
        <w:ind w:left="2880" w:hanging="360"/>
      </w:pPr>
    </w:lvl>
    <w:lvl w:ilvl="4" w:tplc="C776AEFC">
      <w:start w:val="1"/>
      <w:numFmt w:val="lowerLetter"/>
      <w:lvlText w:val="%5."/>
      <w:lvlJc w:val="left"/>
      <w:pPr>
        <w:ind w:left="3600" w:hanging="360"/>
      </w:pPr>
    </w:lvl>
    <w:lvl w:ilvl="5" w:tplc="9932834E">
      <w:start w:val="1"/>
      <w:numFmt w:val="lowerRoman"/>
      <w:lvlText w:val="%6."/>
      <w:lvlJc w:val="right"/>
      <w:pPr>
        <w:ind w:left="4320" w:hanging="180"/>
      </w:pPr>
    </w:lvl>
    <w:lvl w:ilvl="6" w:tplc="EF645C22">
      <w:start w:val="1"/>
      <w:numFmt w:val="decimal"/>
      <w:lvlText w:val="%7."/>
      <w:lvlJc w:val="left"/>
      <w:pPr>
        <w:ind w:left="5040" w:hanging="360"/>
      </w:pPr>
    </w:lvl>
    <w:lvl w:ilvl="7" w:tplc="DAA69868">
      <w:start w:val="1"/>
      <w:numFmt w:val="lowerLetter"/>
      <w:lvlText w:val="%8."/>
      <w:lvlJc w:val="left"/>
      <w:pPr>
        <w:ind w:left="5760" w:hanging="360"/>
      </w:pPr>
    </w:lvl>
    <w:lvl w:ilvl="8" w:tplc="3C62D9F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8C3040"/>
    <w:multiLevelType w:val="hybridMultilevel"/>
    <w:tmpl w:val="758E375C"/>
    <w:lvl w:ilvl="0" w:tplc="3DC049B6">
      <w:start w:val="1"/>
      <w:numFmt w:val="decimal"/>
      <w:lvlText w:val="%1."/>
      <w:lvlJc w:val="left"/>
      <w:pPr>
        <w:ind w:left="720" w:hanging="360"/>
      </w:pPr>
    </w:lvl>
    <w:lvl w:ilvl="1" w:tplc="4B8CCB9E">
      <w:start w:val="1"/>
      <w:numFmt w:val="lowerLetter"/>
      <w:lvlText w:val="%2."/>
      <w:lvlJc w:val="left"/>
      <w:pPr>
        <w:ind w:left="1440" w:hanging="360"/>
      </w:pPr>
    </w:lvl>
    <w:lvl w:ilvl="2" w:tplc="19E84CBA">
      <w:start w:val="1"/>
      <w:numFmt w:val="lowerRoman"/>
      <w:lvlText w:val="%3."/>
      <w:lvlJc w:val="right"/>
      <w:pPr>
        <w:ind w:left="2160" w:hanging="180"/>
      </w:pPr>
    </w:lvl>
    <w:lvl w:ilvl="3" w:tplc="FE0818DC">
      <w:start w:val="1"/>
      <w:numFmt w:val="decimal"/>
      <w:lvlText w:val="%4."/>
      <w:lvlJc w:val="left"/>
      <w:pPr>
        <w:ind w:left="2880" w:hanging="360"/>
      </w:pPr>
    </w:lvl>
    <w:lvl w:ilvl="4" w:tplc="31145BAC">
      <w:start w:val="1"/>
      <w:numFmt w:val="lowerLetter"/>
      <w:lvlText w:val="%5."/>
      <w:lvlJc w:val="left"/>
      <w:pPr>
        <w:ind w:left="3600" w:hanging="360"/>
      </w:pPr>
    </w:lvl>
    <w:lvl w:ilvl="5" w:tplc="68F01E5C">
      <w:start w:val="1"/>
      <w:numFmt w:val="lowerRoman"/>
      <w:lvlText w:val="%6."/>
      <w:lvlJc w:val="right"/>
      <w:pPr>
        <w:ind w:left="4320" w:hanging="180"/>
      </w:pPr>
    </w:lvl>
    <w:lvl w:ilvl="6" w:tplc="20AA6AB6">
      <w:start w:val="1"/>
      <w:numFmt w:val="decimal"/>
      <w:lvlText w:val="%7."/>
      <w:lvlJc w:val="left"/>
      <w:pPr>
        <w:ind w:left="5040" w:hanging="360"/>
      </w:pPr>
    </w:lvl>
    <w:lvl w:ilvl="7" w:tplc="48F4401E">
      <w:start w:val="1"/>
      <w:numFmt w:val="lowerLetter"/>
      <w:lvlText w:val="%8."/>
      <w:lvlJc w:val="left"/>
      <w:pPr>
        <w:ind w:left="5760" w:hanging="360"/>
      </w:pPr>
    </w:lvl>
    <w:lvl w:ilvl="8" w:tplc="14882CE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85F98"/>
    <w:multiLevelType w:val="multilevel"/>
    <w:tmpl w:val="1514F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3844E6"/>
    <w:multiLevelType w:val="hybridMultilevel"/>
    <w:tmpl w:val="E7F2B0E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91032"/>
    <w:multiLevelType w:val="hybridMultilevel"/>
    <w:tmpl w:val="13CE2238"/>
    <w:lvl w:ilvl="0" w:tplc="3768F540">
      <w:start w:val="1"/>
      <w:numFmt w:val="decimal"/>
      <w:lvlText w:val="%1."/>
      <w:lvlJc w:val="left"/>
      <w:pPr>
        <w:ind w:left="720" w:hanging="360"/>
      </w:pPr>
    </w:lvl>
    <w:lvl w:ilvl="1" w:tplc="1FF8D2B8">
      <w:start w:val="1"/>
      <w:numFmt w:val="lowerLetter"/>
      <w:lvlText w:val="%2."/>
      <w:lvlJc w:val="left"/>
      <w:pPr>
        <w:ind w:left="1440" w:hanging="360"/>
      </w:pPr>
    </w:lvl>
    <w:lvl w:ilvl="2" w:tplc="9EA25554">
      <w:start w:val="1"/>
      <w:numFmt w:val="lowerRoman"/>
      <w:lvlText w:val="%3."/>
      <w:lvlJc w:val="right"/>
      <w:pPr>
        <w:ind w:left="2160" w:hanging="180"/>
      </w:pPr>
    </w:lvl>
    <w:lvl w:ilvl="3" w:tplc="03701E4A">
      <w:start w:val="1"/>
      <w:numFmt w:val="decimal"/>
      <w:lvlText w:val="%4."/>
      <w:lvlJc w:val="left"/>
      <w:pPr>
        <w:ind w:left="2880" w:hanging="360"/>
      </w:pPr>
    </w:lvl>
    <w:lvl w:ilvl="4" w:tplc="7EC83032">
      <w:start w:val="1"/>
      <w:numFmt w:val="lowerLetter"/>
      <w:lvlText w:val="%5."/>
      <w:lvlJc w:val="left"/>
      <w:pPr>
        <w:ind w:left="3600" w:hanging="360"/>
      </w:pPr>
    </w:lvl>
    <w:lvl w:ilvl="5" w:tplc="7B423522">
      <w:start w:val="1"/>
      <w:numFmt w:val="lowerRoman"/>
      <w:lvlText w:val="%6."/>
      <w:lvlJc w:val="right"/>
      <w:pPr>
        <w:ind w:left="4320" w:hanging="180"/>
      </w:pPr>
    </w:lvl>
    <w:lvl w:ilvl="6" w:tplc="B3D46FB0">
      <w:start w:val="1"/>
      <w:numFmt w:val="decimal"/>
      <w:lvlText w:val="%7."/>
      <w:lvlJc w:val="left"/>
      <w:pPr>
        <w:ind w:left="5040" w:hanging="360"/>
      </w:pPr>
    </w:lvl>
    <w:lvl w:ilvl="7" w:tplc="2F24DA68">
      <w:start w:val="1"/>
      <w:numFmt w:val="lowerLetter"/>
      <w:lvlText w:val="%8."/>
      <w:lvlJc w:val="left"/>
      <w:pPr>
        <w:ind w:left="5760" w:hanging="360"/>
      </w:pPr>
    </w:lvl>
    <w:lvl w:ilvl="8" w:tplc="4B845A5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0625D5"/>
    <w:multiLevelType w:val="hybridMultilevel"/>
    <w:tmpl w:val="2534AA40"/>
    <w:lvl w:ilvl="0" w:tplc="FE7ECEAC">
      <w:start w:val="1"/>
      <w:numFmt w:val="decimal"/>
      <w:lvlText w:val="%1."/>
      <w:lvlJc w:val="left"/>
      <w:pPr>
        <w:ind w:left="720" w:hanging="360"/>
      </w:pPr>
    </w:lvl>
    <w:lvl w:ilvl="1" w:tplc="1AC6A606">
      <w:start w:val="1"/>
      <w:numFmt w:val="lowerLetter"/>
      <w:lvlText w:val="%2."/>
      <w:lvlJc w:val="left"/>
      <w:pPr>
        <w:ind w:left="1440" w:hanging="360"/>
      </w:pPr>
    </w:lvl>
    <w:lvl w:ilvl="2" w:tplc="BC7C8F6A">
      <w:start w:val="1"/>
      <w:numFmt w:val="lowerRoman"/>
      <w:lvlText w:val="%3."/>
      <w:lvlJc w:val="right"/>
      <w:pPr>
        <w:ind w:left="2160" w:hanging="180"/>
      </w:pPr>
    </w:lvl>
    <w:lvl w:ilvl="3" w:tplc="6A526C2A">
      <w:start w:val="1"/>
      <w:numFmt w:val="decimal"/>
      <w:lvlText w:val="%4."/>
      <w:lvlJc w:val="left"/>
      <w:pPr>
        <w:ind w:left="2880" w:hanging="360"/>
      </w:pPr>
    </w:lvl>
    <w:lvl w:ilvl="4" w:tplc="089CBE80">
      <w:start w:val="1"/>
      <w:numFmt w:val="lowerLetter"/>
      <w:lvlText w:val="%5."/>
      <w:lvlJc w:val="left"/>
      <w:pPr>
        <w:ind w:left="3600" w:hanging="360"/>
      </w:pPr>
    </w:lvl>
    <w:lvl w:ilvl="5" w:tplc="C23C0030">
      <w:start w:val="1"/>
      <w:numFmt w:val="lowerRoman"/>
      <w:lvlText w:val="%6."/>
      <w:lvlJc w:val="right"/>
      <w:pPr>
        <w:ind w:left="4320" w:hanging="180"/>
      </w:pPr>
    </w:lvl>
    <w:lvl w:ilvl="6" w:tplc="A2C62ED8">
      <w:start w:val="1"/>
      <w:numFmt w:val="decimal"/>
      <w:lvlText w:val="%7."/>
      <w:lvlJc w:val="left"/>
      <w:pPr>
        <w:ind w:left="5040" w:hanging="360"/>
      </w:pPr>
    </w:lvl>
    <w:lvl w:ilvl="7" w:tplc="86AE4118">
      <w:start w:val="1"/>
      <w:numFmt w:val="lowerLetter"/>
      <w:lvlText w:val="%8."/>
      <w:lvlJc w:val="left"/>
      <w:pPr>
        <w:ind w:left="5760" w:hanging="360"/>
      </w:pPr>
    </w:lvl>
    <w:lvl w:ilvl="8" w:tplc="8A20974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20510C"/>
    <w:multiLevelType w:val="hybridMultilevel"/>
    <w:tmpl w:val="EFA400E4"/>
    <w:lvl w:ilvl="0" w:tplc="844AA894">
      <w:start w:val="1"/>
      <w:numFmt w:val="decimal"/>
      <w:lvlText w:val="%1."/>
      <w:lvlJc w:val="left"/>
      <w:pPr>
        <w:ind w:left="720" w:hanging="360"/>
      </w:pPr>
    </w:lvl>
    <w:lvl w:ilvl="1" w:tplc="D96210B6">
      <w:start w:val="1"/>
      <w:numFmt w:val="lowerLetter"/>
      <w:lvlText w:val="%2."/>
      <w:lvlJc w:val="left"/>
      <w:pPr>
        <w:ind w:left="1440" w:hanging="360"/>
      </w:pPr>
    </w:lvl>
    <w:lvl w:ilvl="2" w:tplc="63485FBC">
      <w:start w:val="1"/>
      <w:numFmt w:val="lowerRoman"/>
      <w:lvlText w:val="%3."/>
      <w:lvlJc w:val="right"/>
      <w:pPr>
        <w:ind w:left="2160" w:hanging="180"/>
      </w:pPr>
    </w:lvl>
    <w:lvl w:ilvl="3" w:tplc="0220C3E0">
      <w:start w:val="1"/>
      <w:numFmt w:val="decimal"/>
      <w:lvlText w:val="%4."/>
      <w:lvlJc w:val="left"/>
      <w:pPr>
        <w:ind w:left="2880" w:hanging="360"/>
      </w:pPr>
    </w:lvl>
    <w:lvl w:ilvl="4" w:tplc="E6F272FE">
      <w:start w:val="1"/>
      <w:numFmt w:val="lowerLetter"/>
      <w:lvlText w:val="%5."/>
      <w:lvlJc w:val="left"/>
      <w:pPr>
        <w:ind w:left="3600" w:hanging="360"/>
      </w:pPr>
    </w:lvl>
    <w:lvl w:ilvl="5" w:tplc="E3A85924">
      <w:start w:val="1"/>
      <w:numFmt w:val="lowerRoman"/>
      <w:lvlText w:val="%6."/>
      <w:lvlJc w:val="right"/>
      <w:pPr>
        <w:ind w:left="4320" w:hanging="180"/>
      </w:pPr>
    </w:lvl>
    <w:lvl w:ilvl="6" w:tplc="4274C2A8">
      <w:start w:val="1"/>
      <w:numFmt w:val="decimal"/>
      <w:lvlText w:val="%7."/>
      <w:lvlJc w:val="left"/>
      <w:pPr>
        <w:ind w:left="5040" w:hanging="360"/>
      </w:pPr>
    </w:lvl>
    <w:lvl w:ilvl="7" w:tplc="555896E6">
      <w:start w:val="1"/>
      <w:numFmt w:val="lowerLetter"/>
      <w:lvlText w:val="%8."/>
      <w:lvlJc w:val="left"/>
      <w:pPr>
        <w:ind w:left="5760" w:hanging="360"/>
      </w:pPr>
    </w:lvl>
    <w:lvl w:ilvl="8" w:tplc="85F4769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285426"/>
    <w:multiLevelType w:val="hybridMultilevel"/>
    <w:tmpl w:val="E28217CC"/>
    <w:lvl w:ilvl="0" w:tplc="5BC897C0">
      <w:start w:val="1"/>
      <w:numFmt w:val="decimal"/>
      <w:lvlText w:val="%1."/>
      <w:lvlJc w:val="left"/>
      <w:pPr>
        <w:ind w:left="720" w:hanging="360"/>
      </w:pPr>
    </w:lvl>
    <w:lvl w:ilvl="1" w:tplc="09346200">
      <w:start w:val="1"/>
      <w:numFmt w:val="lowerLetter"/>
      <w:lvlText w:val="%2."/>
      <w:lvlJc w:val="left"/>
      <w:pPr>
        <w:ind w:left="1440" w:hanging="360"/>
      </w:pPr>
    </w:lvl>
    <w:lvl w:ilvl="2" w:tplc="05443F60">
      <w:start w:val="1"/>
      <w:numFmt w:val="lowerRoman"/>
      <w:lvlText w:val="%3."/>
      <w:lvlJc w:val="right"/>
      <w:pPr>
        <w:ind w:left="2160" w:hanging="180"/>
      </w:pPr>
    </w:lvl>
    <w:lvl w:ilvl="3" w:tplc="A5BCB7D0">
      <w:start w:val="1"/>
      <w:numFmt w:val="decimal"/>
      <w:lvlText w:val="%4."/>
      <w:lvlJc w:val="left"/>
      <w:pPr>
        <w:ind w:left="2880" w:hanging="360"/>
      </w:pPr>
    </w:lvl>
    <w:lvl w:ilvl="4" w:tplc="3C783674">
      <w:start w:val="1"/>
      <w:numFmt w:val="lowerLetter"/>
      <w:lvlText w:val="%5."/>
      <w:lvlJc w:val="left"/>
      <w:pPr>
        <w:ind w:left="3600" w:hanging="360"/>
      </w:pPr>
    </w:lvl>
    <w:lvl w:ilvl="5" w:tplc="62C6A2C6">
      <w:start w:val="1"/>
      <w:numFmt w:val="lowerRoman"/>
      <w:lvlText w:val="%6."/>
      <w:lvlJc w:val="right"/>
      <w:pPr>
        <w:ind w:left="4320" w:hanging="180"/>
      </w:pPr>
    </w:lvl>
    <w:lvl w:ilvl="6" w:tplc="2ABA9DA0">
      <w:start w:val="1"/>
      <w:numFmt w:val="decimal"/>
      <w:lvlText w:val="%7."/>
      <w:lvlJc w:val="left"/>
      <w:pPr>
        <w:ind w:left="5040" w:hanging="360"/>
      </w:pPr>
    </w:lvl>
    <w:lvl w:ilvl="7" w:tplc="88BE64C2">
      <w:start w:val="1"/>
      <w:numFmt w:val="lowerLetter"/>
      <w:lvlText w:val="%8."/>
      <w:lvlJc w:val="left"/>
      <w:pPr>
        <w:ind w:left="5760" w:hanging="360"/>
      </w:pPr>
    </w:lvl>
    <w:lvl w:ilvl="8" w:tplc="EDFA17B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24E3D"/>
    <w:multiLevelType w:val="hybridMultilevel"/>
    <w:tmpl w:val="91FE3BB4"/>
    <w:lvl w:ilvl="0" w:tplc="B8A4DBFA">
      <w:start w:val="1"/>
      <w:numFmt w:val="decimal"/>
      <w:lvlText w:val="%1."/>
      <w:lvlJc w:val="left"/>
      <w:pPr>
        <w:ind w:left="720" w:hanging="360"/>
      </w:pPr>
    </w:lvl>
    <w:lvl w:ilvl="1" w:tplc="8A2C4E18">
      <w:start w:val="1"/>
      <w:numFmt w:val="lowerLetter"/>
      <w:lvlText w:val="%2."/>
      <w:lvlJc w:val="left"/>
      <w:pPr>
        <w:ind w:left="1440" w:hanging="360"/>
      </w:pPr>
    </w:lvl>
    <w:lvl w:ilvl="2" w:tplc="88DA9302">
      <w:start w:val="1"/>
      <w:numFmt w:val="lowerRoman"/>
      <w:lvlText w:val="%3."/>
      <w:lvlJc w:val="right"/>
      <w:pPr>
        <w:ind w:left="2160" w:hanging="180"/>
      </w:pPr>
    </w:lvl>
    <w:lvl w:ilvl="3" w:tplc="57F6DDFE">
      <w:start w:val="1"/>
      <w:numFmt w:val="decimal"/>
      <w:lvlText w:val="%4."/>
      <w:lvlJc w:val="left"/>
      <w:pPr>
        <w:ind w:left="2880" w:hanging="360"/>
      </w:pPr>
    </w:lvl>
    <w:lvl w:ilvl="4" w:tplc="E0E68484">
      <w:start w:val="1"/>
      <w:numFmt w:val="lowerLetter"/>
      <w:lvlText w:val="%5."/>
      <w:lvlJc w:val="left"/>
      <w:pPr>
        <w:ind w:left="3600" w:hanging="360"/>
      </w:pPr>
    </w:lvl>
    <w:lvl w:ilvl="5" w:tplc="2FB2170A">
      <w:start w:val="1"/>
      <w:numFmt w:val="lowerRoman"/>
      <w:lvlText w:val="%6."/>
      <w:lvlJc w:val="right"/>
      <w:pPr>
        <w:ind w:left="4320" w:hanging="180"/>
      </w:pPr>
    </w:lvl>
    <w:lvl w:ilvl="6" w:tplc="4B22D344">
      <w:start w:val="1"/>
      <w:numFmt w:val="decimal"/>
      <w:lvlText w:val="%7."/>
      <w:lvlJc w:val="left"/>
      <w:pPr>
        <w:ind w:left="5040" w:hanging="360"/>
      </w:pPr>
    </w:lvl>
    <w:lvl w:ilvl="7" w:tplc="58C864AA">
      <w:start w:val="1"/>
      <w:numFmt w:val="lowerLetter"/>
      <w:lvlText w:val="%8."/>
      <w:lvlJc w:val="left"/>
      <w:pPr>
        <w:ind w:left="5760" w:hanging="360"/>
      </w:pPr>
    </w:lvl>
    <w:lvl w:ilvl="8" w:tplc="6AE6603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B32BE"/>
    <w:multiLevelType w:val="hybridMultilevel"/>
    <w:tmpl w:val="D0807D8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7F62C7"/>
    <w:multiLevelType w:val="hybridMultilevel"/>
    <w:tmpl w:val="5AE6B7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7"/>
  </w:num>
  <w:num w:numId="5">
    <w:abstractNumId w:val="7"/>
  </w:num>
  <w:num w:numId="6">
    <w:abstractNumId w:val="19"/>
  </w:num>
  <w:num w:numId="7">
    <w:abstractNumId w:val="18"/>
  </w:num>
  <w:num w:numId="8">
    <w:abstractNumId w:val="16"/>
  </w:num>
  <w:num w:numId="9">
    <w:abstractNumId w:val="11"/>
  </w:num>
  <w:num w:numId="10">
    <w:abstractNumId w:val="5"/>
  </w:num>
  <w:num w:numId="11">
    <w:abstractNumId w:val="13"/>
  </w:num>
  <w:num w:numId="12">
    <w:abstractNumId w:val="9"/>
  </w:num>
  <w:num w:numId="13">
    <w:abstractNumId w:val="4"/>
  </w:num>
  <w:num w:numId="14">
    <w:abstractNumId w:val="2"/>
  </w:num>
  <w:num w:numId="15">
    <w:abstractNumId w:val="8"/>
  </w:num>
  <w:num w:numId="16">
    <w:abstractNumId w:val="6"/>
  </w:num>
  <w:num w:numId="17">
    <w:abstractNumId w:val="14"/>
  </w:num>
  <w:num w:numId="18">
    <w:abstractNumId w:val="0"/>
  </w:num>
  <w:num w:numId="19">
    <w:abstractNumId w:val="22"/>
  </w:num>
  <w:num w:numId="20">
    <w:abstractNumId w:val="15"/>
  </w:num>
  <w:num w:numId="21">
    <w:abstractNumId w:val="3"/>
  </w:num>
  <w:num w:numId="22">
    <w:abstractNumId w:val="1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jcwMTMyNDAwMTdX0lEKTi0uzszPAykwqQUA4eBntywAAAA="/>
  </w:docVars>
  <w:rsids>
    <w:rsidRoot w:val="00D873C1"/>
    <w:rsid w:val="000172E4"/>
    <w:rsid w:val="00046750"/>
    <w:rsid w:val="00046CE1"/>
    <w:rsid w:val="0005318F"/>
    <w:rsid w:val="00092889"/>
    <w:rsid w:val="000958DB"/>
    <w:rsid w:val="0013142C"/>
    <w:rsid w:val="00195F0A"/>
    <w:rsid w:val="001B6CAD"/>
    <w:rsid w:val="001C566C"/>
    <w:rsid w:val="001D005A"/>
    <w:rsid w:val="001D796B"/>
    <w:rsid w:val="002972D7"/>
    <w:rsid w:val="002F24D9"/>
    <w:rsid w:val="005109E8"/>
    <w:rsid w:val="00592194"/>
    <w:rsid w:val="005F52B8"/>
    <w:rsid w:val="0066020E"/>
    <w:rsid w:val="00680AE8"/>
    <w:rsid w:val="006F343B"/>
    <w:rsid w:val="007377EE"/>
    <w:rsid w:val="00782A18"/>
    <w:rsid w:val="00845CD7"/>
    <w:rsid w:val="00873BC9"/>
    <w:rsid w:val="00881A8A"/>
    <w:rsid w:val="008933E8"/>
    <w:rsid w:val="008E64A6"/>
    <w:rsid w:val="009227F8"/>
    <w:rsid w:val="00923DD1"/>
    <w:rsid w:val="00924980"/>
    <w:rsid w:val="00977925"/>
    <w:rsid w:val="00A435EB"/>
    <w:rsid w:val="00A915B2"/>
    <w:rsid w:val="00AA069D"/>
    <w:rsid w:val="00AA28D1"/>
    <w:rsid w:val="00AB2E7B"/>
    <w:rsid w:val="00AF17B0"/>
    <w:rsid w:val="00B108C6"/>
    <w:rsid w:val="00B208A7"/>
    <w:rsid w:val="00B80D6B"/>
    <w:rsid w:val="00B87395"/>
    <w:rsid w:val="00B96124"/>
    <w:rsid w:val="00C22C3C"/>
    <w:rsid w:val="00C25E6A"/>
    <w:rsid w:val="00C42846"/>
    <w:rsid w:val="00C94425"/>
    <w:rsid w:val="00CB645F"/>
    <w:rsid w:val="00CE549A"/>
    <w:rsid w:val="00D81B7B"/>
    <w:rsid w:val="00D873C1"/>
    <w:rsid w:val="00D91762"/>
    <w:rsid w:val="00DA4008"/>
    <w:rsid w:val="00DC127A"/>
    <w:rsid w:val="00E01BD5"/>
    <w:rsid w:val="00E05556"/>
    <w:rsid w:val="00E0573B"/>
    <w:rsid w:val="00E171B9"/>
    <w:rsid w:val="00E313E1"/>
    <w:rsid w:val="00E432D7"/>
    <w:rsid w:val="00E67B83"/>
    <w:rsid w:val="00EC28FE"/>
    <w:rsid w:val="00EE0FE2"/>
    <w:rsid w:val="00F078C5"/>
    <w:rsid w:val="00FA69CE"/>
    <w:rsid w:val="00FD6091"/>
    <w:rsid w:val="00FF5249"/>
    <w:rsid w:val="33DAA096"/>
    <w:rsid w:val="4516D832"/>
    <w:rsid w:val="49692EC7"/>
    <w:rsid w:val="6A4C3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78C2D4"/>
  <w15:docId w15:val="{42FB5274-D737-40BC-9C46-E1858A95E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73BC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928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B8739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F5249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B87395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928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092889"/>
    <w:rPr>
      <w:color w:val="0000FF"/>
      <w:u w:val="single"/>
    </w:rPr>
  </w:style>
  <w:style w:type="character" w:customStyle="1" w:styleId="post-author">
    <w:name w:val="post-author"/>
    <w:basedOn w:val="Standardnpsmoodstavce"/>
    <w:rsid w:val="00092889"/>
  </w:style>
  <w:style w:type="character" w:customStyle="1" w:styleId="fn">
    <w:name w:val="fn"/>
    <w:basedOn w:val="Standardnpsmoodstavce"/>
    <w:rsid w:val="00092889"/>
  </w:style>
  <w:style w:type="character" w:customStyle="1" w:styleId="post-timestamp">
    <w:name w:val="post-timestamp"/>
    <w:basedOn w:val="Standardnpsmoodstavce"/>
    <w:rsid w:val="00092889"/>
  </w:style>
  <w:style w:type="character" w:customStyle="1" w:styleId="post-comment-link">
    <w:name w:val="post-comment-link"/>
    <w:basedOn w:val="Standardnpsmoodstavce"/>
    <w:rsid w:val="00092889"/>
  </w:style>
  <w:style w:type="character" w:customStyle="1" w:styleId="item-control">
    <w:name w:val="item-control"/>
    <w:basedOn w:val="Standardnpsmoodstavce"/>
    <w:rsid w:val="00092889"/>
  </w:style>
  <w:style w:type="character" w:styleId="Siln">
    <w:name w:val="Strong"/>
    <w:basedOn w:val="Standardnpsmoodstavce"/>
    <w:uiPriority w:val="22"/>
    <w:qFormat/>
    <w:rsid w:val="00092889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9288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92889"/>
    <w:rPr>
      <w:rFonts w:ascii="Tahoma" w:hAnsi="Tahoma" w:cs="Tahoma"/>
      <w:sz w:val="16"/>
      <w:szCs w:val="16"/>
    </w:rPr>
  </w:style>
  <w:style w:type="character" w:customStyle="1" w:styleId="wicketordernone">
    <w:name w:val="wicket_ordernone"/>
    <w:basedOn w:val="Standardnpsmoodstavce"/>
    <w:rsid w:val="00195F0A"/>
  </w:style>
  <w:style w:type="character" w:customStyle="1" w:styleId="wicketorderup">
    <w:name w:val="wicket_orderup"/>
    <w:basedOn w:val="Standardnpsmoodstavce"/>
    <w:rsid w:val="00195F0A"/>
  </w:style>
  <w:style w:type="character" w:customStyle="1" w:styleId="value">
    <w:name w:val="value"/>
    <w:basedOn w:val="Standardnpsmoodstavce"/>
    <w:rsid w:val="00195F0A"/>
  </w:style>
  <w:style w:type="character" w:customStyle="1" w:styleId="transferscount">
    <w:name w:val="transferscount"/>
    <w:basedOn w:val="Standardnpsmoodstavce"/>
    <w:rsid w:val="00195F0A"/>
  </w:style>
  <w:style w:type="character" w:customStyle="1" w:styleId="destination">
    <w:name w:val="destination"/>
    <w:basedOn w:val="Standardnpsmoodstavce"/>
    <w:rsid w:val="005109E8"/>
  </w:style>
  <w:style w:type="character" w:customStyle="1" w:styleId="time">
    <w:name w:val="time"/>
    <w:basedOn w:val="Standardnpsmoodstavce"/>
    <w:rsid w:val="005109E8"/>
  </w:style>
  <w:style w:type="character" w:customStyle="1" w:styleId="Nadpis1Char">
    <w:name w:val="Nadpis 1 Char"/>
    <w:basedOn w:val="Standardnpsmoodstavce"/>
    <w:link w:val="Nadpis1"/>
    <w:uiPriority w:val="9"/>
    <w:rsid w:val="00873B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kniha">
    <w:name w:val="kniha"/>
    <w:basedOn w:val="Normln"/>
    <w:rsid w:val="00046CE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ps">
    <w:name w:val="hps"/>
    <w:basedOn w:val="Standardnpsmoodstavce"/>
    <w:rsid w:val="00592194"/>
  </w:style>
  <w:style w:type="character" w:customStyle="1" w:styleId="atn">
    <w:name w:val="atn"/>
    <w:basedOn w:val="Standardnpsmoodstavce"/>
    <w:rsid w:val="00592194"/>
  </w:style>
  <w:style w:type="paragraph" w:styleId="Normlnweb">
    <w:name w:val="Normal (Web)"/>
    <w:basedOn w:val="Normln"/>
    <w:uiPriority w:val="99"/>
    <w:semiHidden/>
    <w:unhideWhenUsed/>
    <w:rsid w:val="00F078C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2F24D9"/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F24D9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32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32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078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190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1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5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5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5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8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9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7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0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44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7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1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8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7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6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4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5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99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592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9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61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3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25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960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564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90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6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8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8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3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9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5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44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787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59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1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57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497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5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8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550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55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3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5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rina.vitaskova@upol.cz" TargetMode="External"/><Relationship Id="rId13" Type="http://schemas.openxmlformats.org/officeDocument/2006/relationships/hyperlink" Target="mailto:jiri.kantor@upol.c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aterina.vitaskova@upol.c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ilan.valenta@upol.cz" TargetMode="External"/><Relationship Id="rId5" Type="http://schemas.openxmlformats.org/officeDocument/2006/relationships/styles" Target="styles.xml"/><Relationship Id="rId15" Type="http://schemas.openxmlformats.org/officeDocument/2006/relationships/hyperlink" Target="mailto:michal.ruzicka@upol.cz" TargetMode="External"/><Relationship Id="rId10" Type="http://schemas.openxmlformats.org/officeDocument/2006/relationships/hyperlink" Target="mailto:milon.potmesil@upol.cz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jan.michalik@upol.cz" TargetMode="External"/><Relationship Id="rId14" Type="http://schemas.openxmlformats.org/officeDocument/2006/relationships/hyperlink" Target="mailto:jiri.langer@upol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ed13dcc-f659-4075-b139-42730acacfd7">
      <UserInfo>
        <DisplayName>Michalik Jan</DisplayName>
        <AccountId>9</AccountId>
        <AccountType/>
      </UserInfo>
      <UserInfo>
        <DisplayName>Ruzicka Michal</DisplayName>
        <AccountId>10</AccountId>
        <AccountType/>
      </UserInfo>
      <UserInfo>
        <DisplayName>Langer Jiri</DisplayName>
        <AccountId>11</AccountId>
        <AccountType/>
      </UserInfo>
      <UserInfo>
        <DisplayName>Finkova Dita</DisplayName>
        <AccountId>12</AccountId>
        <AccountType/>
      </UserInfo>
      <UserInfo>
        <DisplayName>Potmesil Milon</DisplayName>
        <AccountId>13</AccountId>
        <AccountType/>
      </UserInfo>
      <UserInfo>
        <DisplayName>Regec Vojtech</DisplayName>
        <AccountId>14</AccountId>
        <AccountType/>
      </UserInfo>
      <UserInfo>
        <DisplayName>Valenta Milan</DisplayName>
        <AccountId>15</AccountId>
        <AccountType/>
      </UserInfo>
      <UserInfo>
        <DisplayName>Benesova Vera</DisplayName>
        <AccountId>16</AccountId>
        <AccountType/>
      </UserInfo>
      <UserInfo>
        <DisplayName>Kantor Jiri</DisplayName>
        <AccountId>17</AccountId>
        <AccountType/>
      </UserInfo>
      <UserInfo>
        <DisplayName>Vitaskova Katerina</DisplayName>
        <AccountId>6</AccountId>
        <AccountType/>
      </UserInfo>
    </SharedWithUsers>
    <_activity xmlns="33fb2241-b14d-4a92-9644-47244d635b4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7" ma:contentTypeDescription="Vytvoří nový dokument" ma:contentTypeScope="" ma:versionID="fb6229e5573d32077c4fc32da77746a1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ec8993d12537398a2d9022c0a7d8f5d9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434D41-A977-48A4-A6F2-A41F961277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4E003B-4B2F-4658-8BA1-B8086071A641}">
  <ds:schemaRefs>
    <ds:schemaRef ds:uri="http://purl.org/dc/elements/1.1/"/>
    <ds:schemaRef ds:uri="http://schemas.openxmlformats.org/package/2006/metadata/core-properties"/>
    <ds:schemaRef ds:uri="33fb2241-b14d-4a92-9644-47244d635b46"/>
    <ds:schemaRef ds:uri="ced13dcc-f659-4075-b139-42730acacfd7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1D8F255-F88A-41B2-A13B-9F4571940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3</Words>
  <Characters>3735</Characters>
  <Application>Microsoft Office Word</Application>
  <DocSecurity>4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a Jaroslav</dc:creator>
  <cp:lastModifiedBy>Dostálová Jana</cp:lastModifiedBy>
  <cp:revision>2</cp:revision>
  <cp:lastPrinted>2016-09-30T07:45:00Z</cp:lastPrinted>
  <dcterms:created xsi:type="dcterms:W3CDTF">2023-11-01T08:12:00Z</dcterms:created>
  <dcterms:modified xsi:type="dcterms:W3CDTF">2023-11-0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